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_left_ou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u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p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era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dlogar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y 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o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gel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0:48:59Z</dcterms:created>
  <dcterms:modified xsi:type="dcterms:W3CDTF">2025-05-18T0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